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E4B67" w14:textId="364BE2AC" w:rsidR="008D161D" w:rsidRDefault="0081457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4E60B02" wp14:editId="2F3C6A4B">
                <wp:simplePos x="0" y="0"/>
                <wp:positionH relativeFrom="margin">
                  <wp:align>center</wp:align>
                </wp:positionH>
                <wp:positionV relativeFrom="paragraph">
                  <wp:posOffset>4457700</wp:posOffset>
                </wp:positionV>
                <wp:extent cx="5591175" cy="140462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11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D25AA2" w14:textId="1ECE11B1" w:rsidR="00864DAA" w:rsidRPr="00814577" w:rsidRDefault="00F67ACE" w:rsidP="00814577">
                            <w:pPr>
                              <w:jc w:val="center"/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814577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Donate warm winter coats for children and adults </w:t>
                            </w:r>
                            <w:r w:rsidR="00814577" w:rsidRPr="00814577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at </w:t>
                            </w:r>
                            <w:r w:rsidRPr="00814577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>[school-specific info</w:t>
                            </w:r>
                            <w:r w:rsidR="00864DAA" w:rsidRPr="00814577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- </w:t>
                            </w:r>
                            <w:proofErr w:type="gramStart"/>
                            <w:r w:rsidR="00864DAA" w:rsidRPr="00814577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>i.e.</w:t>
                            </w:r>
                            <w:proofErr w:type="gramEnd"/>
                            <w:r w:rsidR="00864DAA" w:rsidRPr="00814577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in the lobby</w:t>
                            </w:r>
                            <w:r w:rsidRPr="00814577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</w:rPr>
                              <w:t>].</w:t>
                            </w:r>
                          </w:p>
                          <w:p w14:paraId="4F450350" w14:textId="6BAFB98F" w:rsidR="00F67ACE" w:rsidRPr="00814577" w:rsidRDefault="00F67ACE" w:rsidP="00814577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sz w:val="26"/>
                                <w:szCs w:val="26"/>
                              </w:rPr>
                            </w:pPr>
                            <w:r w:rsidRPr="00814577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All sizes </w:t>
                            </w:r>
                            <w:r w:rsidR="00814577" w:rsidRPr="00814577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 xml:space="preserve">are </w:t>
                            </w:r>
                            <w:r w:rsidRPr="00814577">
                              <w:rPr>
                                <w:rStyle w:val="jsgrdq"/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</w:rPr>
                              <w:t>welcome! Coats only, pleas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4E60B0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351pt;width:440.25pt;height:110.6pt;z-index:25166438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" filled="f" stroked="f">
                <v:textbox style="mso-fit-shape-to-text:t">
                  <w:txbxContent>
                    <w:p w14:paraId="03D25AA2" w14:textId="1ECE11B1" w:rsidR="00864DAA" w:rsidRPr="00814577" w:rsidRDefault="00F67ACE" w:rsidP="00814577">
                      <w:pPr>
                        <w:jc w:val="center"/>
                        <w:rPr>
                          <w:rStyle w:val="jsgrdq"/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</w:pPr>
                      <w:r w:rsidRPr="00814577">
                        <w:rPr>
                          <w:rStyle w:val="jsgrdq"/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  <w:t xml:space="preserve">Donate warm winter coats for children and adults </w:t>
                      </w:r>
                      <w:r w:rsidR="00814577" w:rsidRPr="00814577">
                        <w:rPr>
                          <w:rStyle w:val="jsgrdq"/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  <w:t xml:space="preserve">at </w:t>
                      </w:r>
                      <w:r w:rsidRPr="00814577">
                        <w:rPr>
                          <w:rStyle w:val="jsgrdq"/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  <w:t>[school-specific info</w:t>
                      </w:r>
                      <w:r w:rsidR="00864DAA" w:rsidRPr="00814577">
                        <w:rPr>
                          <w:rStyle w:val="jsgrdq"/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  <w:t xml:space="preserve"> - </w:t>
                      </w:r>
                      <w:proofErr w:type="gramStart"/>
                      <w:r w:rsidR="00864DAA" w:rsidRPr="00814577">
                        <w:rPr>
                          <w:rStyle w:val="jsgrdq"/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  <w:t>i.e.</w:t>
                      </w:r>
                      <w:proofErr w:type="gramEnd"/>
                      <w:r w:rsidR="00864DAA" w:rsidRPr="00814577">
                        <w:rPr>
                          <w:rStyle w:val="jsgrdq"/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  <w:t xml:space="preserve"> in the lobby</w:t>
                      </w:r>
                      <w:r w:rsidRPr="00814577">
                        <w:rPr>
                          <w:rStyle w:val="jsgrdq"/>
                          <w:rFonts w:ascii="Arial" w:hAnsi="Arial" w:cs="Arial"/>
                          <w:b/>
                          <w:bCs/>
                          <w:sz w:val="36"/>
                          <w:szCs w:val="36"/>
                        </w:rPr>
                        <w:t>].</w:t>
                      </w:r>
                    </w:p>
                    <w:p w14:paraId="4F450350" w14:textId="6BAFB98F" w:rsidR="00F67ACE" w:rsidRPr="00814577" w:rsidRDefault="00F67ACE" w:rsidP="00814577">
                      <w:pPr>
                        <w:jc w:val="center"/>
                        <w:rPr>
                          <w:rFonts w:ascii="Arial" w:hAnsi="Arial" w:cs="Arial"/>
                          <w:i/>
                          <w:iCs/>
                          <w:sz w:val="26"/>
                          <w:szCs w:val="26"/>
                        </w:rPr>
                      </w:pPr>
                      <w:r w:rsidRPr="00814577">
                        <w:rPr>
                          <w:rStyle w:val="jsgrdq"/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  <w:t xml:space="preserve">All sizes </w:t>
                      </w:r>
                      <w:r w:rsidR="00814577" w:rsidRPr="00814577">
                        <w:rPr>
                          <w:rStyle w:val="jsgrdq"/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  <w:t xml:space="preserve">are </w:t>
                      </w:r>
                      <w:r w:rsidRPr="00814577">
                        <w:rPr>
                          <w:rStyle w:val="jsgrdq"/>
                          <w:rFonts w:ascii="Arial" w:hAnsi="Arial" w:cs="Arial"/>
                          <w:b/>
                          <w:bCs/>
                          <w:i/>
                          <w:iCs/>
                          <w:sz w:val="26"/>
                          <w:szCs w:val="26"/>
                        </w:rPr>
                        <w:t>welcome! Coats only, pleas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31210841" wp14:editId="6BB9C705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7760970" cy="100469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1513" cy="10047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95D994" wp14:editId="6B25CCCA">
                <wp:simplePos x="0" y="0"/>
                <wp:positionH relativeFrom="page">
                  <wp:align>right</wp:align>
                </wp:positionH>
                <wp:positionV relativeFrom="paragraph">
                  <wp:posOffset>3549650</wp:posOffset>
                </wp:positionV>
                <wp:extent cx="48323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23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1C7E9" w14:textId="60B39417" w:rsidR="00F67ACE" w:rsidRPr="00814577" w:rsidRDefault="00864DAA" w:rsidP="00F67ACE">
                            <w:pPr>
                              <w:jc w:val="center"/>
                              <w:rPr>
                                <w:rFonts w:ascii="Arial Black" w:hAnsi="Arial Black" w:cs="Arial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814577">
                              <w:rPr>
                                <w:rFonts w:ascii="Arial Black" w:hAnsi="Arial Black" w:cs="Arial"/>
                                <w:color w:val="FFFFFF" w:themeColor="background1"/>
                                <w:sz w:val="60"/>
                                <w:szCs w:val="60"/>
                              </w:rPr>
                              <w:t>[</w:t>
                            </w:r>
                            <w:r w:rsidR="00F67ACE" w:rsidRPr="00814577">
                              <w:rPr>
                                <w:rFonts w:ascii="Arial Black" w:hAnsi="Arial Black" w:cs="Arial"/>
                                <w:color w:val="FFFFFF" w:themeColor="background1"/>
                                <w:sz w:val="60"/>
                                <w:szCs w:val="60"/>
                              </w:rPr>
                              <w:t>NOW-END DATE</w:t>
                            </w:r>
                            <w:r w:rsidRPr="00814577">
                              <w:rPr>
                                <w:rFonts w:ascii="Arial Black" w:hAnsi="Arial Black" w:cs="Arial"/>
                                <w:color w:val="FFFFFF" w:themeColor="background1"/>
                                <w:sz w:val="60"/>
                                <w:szCs w:val="60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95D994" id="Text Box 2" o:spid="_x0000_s1027" type="#_x0000_t202" style="position:absolute;margin-left:329.3pt;margin-top:279.5pt;width:380.5pt;height:110.6pt;z-index:251660288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" filled="f" stroked="f">
                <v:textbox style="mso-fit-shape-to-text:t">
                  <w:txbxContent>
                    <w:p w14:paraId="59E1C7E9" w14:textId="60B39417" w:rsidR="00F67ACE" w:rsidRPr="00814577" w:rsidRDefault="00864DAA" w:rsidP="00F67ACE">
                      <w:pPr>
                        <w:jc w:val="center"/>
                        <w:rPr>
                          <w:rFonts w:ascii="Arial Black" w:hAnsi="Arial Black" w:cs="Arial"/>
                          <w:color w:val="FFFFFF" w:themeColor="background1"/>
                          <w:sz w:val="60"/>
                          <w:szCs w:val="60"/>
                        </w:rPr>
                      </w:pPr>
                      <w:r w:rsidRPr="00814577">
                        <w:rPr>
                          <w:rFonts w:ascii="Arial Black" w:hAnsi="Arial Black" w:cs="Arial"/>
                          <w:color w:val="FFFFFF" w:themeColor="background1"/>
                          <w:sz w:val="60"/>
                          <w:szCs w:val="60"/>
                        </w:rPr>
                        <w:t>[</w:t>
                      </w:r>
                      <w:r w:rsidR="00F67ACE" w:rsidRPr="00814577">
                        <w:rPr>
                          <w:rFonts w:ascii="Arial Black" w:hAnsi="Arial Black" w:cs="Arial"/>
                          <w:color w:val="FFFFFF" w:themeColor="background1"/>
                          <w:sz w:val="60"/>
                          <w:szCs w:val="60"/>
                        </w:rPr>
                        <w:t>NOW-END DATE</w:t>
                      </w:r>
                      <w:r w:rsidRPr="00814577">
                        <w:rPr>
                          <w:rFonts w:ascii="Arial Black" w:hAnsi="Arial Black" w:cs="Arial"/>
                          <w:color w:val="FFFFFF" w:themeColor="background1"/>
                          <w:sz w:val="60"/>
                          <w:szCs w:val="60"/>
                        </w:rPr>
                        <w:t>]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8D16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sDA2MzE3NzUxsrRQ0lEKTi0uzszPAykwrAUA9jJ60iwAAAA="/>
  </w:docVars>
  <w:rsids>
    <w:rsidRoot w:val="00F67ACE"/>
    <w:rsid w:val="00814577"/>
    <w:rsid w:val="00864DAA"/>
    <w:rsid w:val="008D161D"/>
    <w:rsid w:val="00F6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1DC4C"/>
  <w15:chartTrackingRefBased/>
  <w15:docId w15:val="{D096EF48-C4B4-460B-9B6D-22AB07051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A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sgrdq">
    <w:name w:val="jsgrdq"/>
    <w:basedOn w:val="DefaultParagraphFont"/>
    <w:rsid w:val="00F67A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Littlefield</dc:creator>
  <cp:keywords/>
  <dc:description/>
  <cp:lastModifiedBy>Stephanie Littlefield</cp:lastModifiedBy>
  <cp:revision>2</cp:revision>
  <dcterms:created xsi:type="dcterms:W3CDTF">2023-09-15T13:45:00Z</dcterms:created>
  <dcterms:modified xsi:type="dcterms:W3CDTF">2023-09-15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30ef32b753f58f087fc2dc12569ebea396e1f2c66b3cc9442f9f15fd598072</vt:lpwstr>
  </property>
</Properties>
</file>